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medic</w:t>
      </w:r>
      <w:r>
        <w:t xml:space="preserve"> </w:t>
      </w: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1" w:name="paramedic-resume-for-uganda-kampala"/>
    <w:p>
      <w:pPr>
        <w:pStyle w:val="Heading1"/>
      </w:pPr>
      <w:r>
        <w:t xml:space="preserve">Paramedic Resume for Uganda Kampal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utebi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Plot 56, Nakaseke Road, Kampala, Ugand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mutebi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+256 789 123 456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-mutebi-paramedic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experienced Paramedic with over 8 years of hands-on expertise in emergency medical services, specializing in pre-hospital care and trauma management within the dynamic urban environment of Uganda Kampala. A graduate of the Uganda National Council for Higher Education (UNCHES) with a Certificate in Emergency Medical Services (EMS), I am committed to delivering life-saving interventions under high-pressure conditions while collaborating with local healthcare institutions such as St. Francis Hospital Nsambya and Mengo Hospital. My resume reflects a strong background in managing critical emergencies, training community health workers, and contributing to public health initiatives in Kampala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ganda Advanced Certificate in Emergency Medical Services (AEMS)</w:t>
      </w:r>
      <w:r>
        <w:t xml:space="preserve">, Uganda National Council for Higher Education (UNCHES),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 Education</w:t>
      </w:r>
      <w:r>
        <w:t xml:space="preserve">, St. Joseph’s College, Bwaise, Uganda, 2010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X049341ea848bd8f94eb9cf8af186e63c9637a47"/>
    <w:p>
      <w:pPr>
        <w:pStyle w:val="Heading3"/>
      </w:pPr>
      <w:r>
        <w:rPr>
          <w:bCs/>
          <w:b/>
        </w:rPr>
        <w:t xml:space="preserve">Senior Paramedic</w:t>
      </w:r>
      <w:r>
        <w:t xml:space="preserve">, St. Francis Hospital Nsambya, Kampala (2018–Present)</w:t>
      </w:r>
    </w:p>
    <w:p>
      <w:pPr>
        <w:numPr>
          <w:ilvl w:val="0"/>
          <w:numId w:val="1002"/>
        </w:numPr>
        <w:pStyle w:val="Compact"/>
      </w:pPr>
      <w:r>
        <w:t xml:space="preserve">Managed triage and emergency response for over 5,000 patients annually, focusing on trauma care, cardiac arrest resuscitation, and post-partum hemorrhage management.</w:t>
      </w:r>
    </w:p>
    <w:p>
      <w:pPr>
        <w:numPr>
          <w:ilvl w:val="0"/>
          <w:numId w:val="1002"/>
        </w:numPr>
        <w:pStyle w:val="Compact"/>
      </w:pPr>
      <w:r>
        <w:t xml:space="preserve">Collaborated with the Uganda Red Cross Society to establish mobile first-aid units in densely populated neighborhoods of Kampala, improving access to urgent care.</w:t>
      </w:r>
    </w:p>
    <w:p>
      <w:pPr>
        <w:numPr>
          <w:ilvl w:val="0"/>
          <w:numId w:val="1002"/>
        </w:numPr>
        <w:pStyle w:val="Compact"/>
      </w:pPr>
      <w:r>
        <w:t xml:space="preserve">Conducted monthly training sessions for local community health workers on basic life support (BLS) and infection control protocols.</w:t>
      </w:r>
    </w:p>
    <w:p>
      <w:pPr>
        <w:numPr>
          <w:ilvl w:val="0"/>
          <w:numId w:val="1002"/>
        </w:numPr>
        <w:pStyle w:val="Compact"/>
      </w:pPr>
      <w:r>
        <w:t xml:space="preserve">Played a key role in the 2020 Kampala Emergency Response Plan, coordinating with the Ministry of Health to streamline patient transport during the COVID-19 pandemic.</w:t>
      </w:r>
    </w:p>
    <w:bookmarkEnd w:id="22"/>
    <w:bookmarkStart w:id="23" w:name="Xe6bfd07b30d5f81e245df08a300745992f8e05d"/>
    <w:p>
      <w:pPr>
        <w:pStyle w:val="Heading3"/>
      </w:pPr>
      <w:r>
        <w:rPr>
          <w:bCs/>
          <w:b/>
        </w:rPr>
        <w:t xml:space="preserve">Paramedic</w:t>
      </w:r>
      <w:r>
        <w:t xml:space="preserve">, Mengo Hospital Ambulance Service, Kampala (2015–2018)</w:t>
      </w:r>
    </w:p>
    <w:p>
      <w:pPr>
        <w:numPr>
          <w:ilvl w:val="0"/>
          <w:numId w:val="1003"/>
        </w:numPr>
        <w:pStyle w:val="Compact"/>
      </w:pPr>
      <w:r>
        <w:t xml:space="preserve">Provided rapid response to 911 calls, including road traffic accidents, industrial injuries, and medical emergencies in Kampala’s industrial zones.</w:t>
      </w:r>
    </w:p>
    <w:p>
      <w:pPr>
        <w:numPr>
          <w:ilvl w:val="0"/>
          <w:numId w:val="1003"/>
        </w:numPr>
        <w:pStyle w:val="Compact"/>
      </w:pPr>
      <w:r>
        <w:t xml:space="preserve">Utilized advanced life support techniques to stabilize patients before hospital admission, reducing mortality rates by 20% in critical case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patient data tracking system for the ambulance service, enhancing transparency and accountability in Uganda Kampala’s emergency care network.</w:t>
      </w:r>
    </w:p>
    <w:p>
      <w:pPr>
        <w:numPr>
          <w:ilvl w:val="0"/>
          <w:numId w:val="1003"/>
        </w:numPr>
        <w:pStyle w:val="Compact"/>
      </w:pPr>
      <w:r>
        <w:t xml:space="preserve">Volunteered as a first responder during the 2017 Kampala Bus Bombing, assisting in triage and evacuation efforts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dical Expertise:</w:t>
      </w:r>
      <w:r>
        <w:t xml:space="preserve"> </w:t>
      </w:r>
      <w:r>
        <w:t xml:space="preserve">Advanced Cardiac Life Support (ACLS), Pediatric Advanced Life Support (PALS), Trauma Care, and Disaster Respons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operating ambulance equipment, including defibrillators, oxygen delivery systems, and emergency tournique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interact with patients, families, and healthcare professionals in multilingual settings (English and Luganda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Experience leading paramedic teams during large-scale emergencies in Uganda Kampala’s urban and rural areas.</w:t>
      </w:r>
    </w:p>
    <w:bookmarkEnd w:id="25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ency Medical Responder (EMR)</w:t>
      </w:r>
      <w:r>
        <w:t xml:space="preserve">, Uganda National Council for Higher Education, 201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, Red Cross Uganda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saster Management Training</w:t>
      </w:r>
      <w:r>
        <w:t xml:space="preserve">, World Health Organization (WHO) and Kampala City Council Authority, 2019</w:t>
      </w:r>
    </w:p>
    <w:bookmarkEnd w:id="26"/>
    <w:bookmarkStart w:id="28" w:name="volunteer-experience"/>
    <w:p>
      <w:pPr>
        <w:pStyle w:val="Heading2"/>
      </w:pPr>
      <w:r>
        <w:t xml:space="preserve">Volunteer Experience</w:t>
      </w:r>
    </w:p>
    <w:bookmarkStart w:id="27" w:name="X7e18e0fe896ea4e3ecd583bd82e1560fdc5b06d"/>
    <w:p>
      <w:pPr>
        <w:pStyle w:val="Heading3"/>
      </w:pPr>
      <w:r>
        <w:rPr>
          <w:bCs/>
          <w:b/>
        </w:rPr>
        <w:t xml:space="preserve">Community Health Educator</w:t>
      </w:r>
      <w:r>
        <w:t xml:space="preserve">, Uganda Health Workers Association, Kampala (2019–Present)</w:t>
      </w:r>
    </w:p>
    <w:p>
      <w:pPr>
        <w:numPr>
          <w:ilvl w:val="0"/>
          <w:numId w:val="1006"/>
        </w:numPr>
        <w:pStyle w:val="Compact"/>
      </w:pPr>
      <w:r>
        <w:t xml:space="preserve">Organized free health screenings and awareness campaigns in slum areas of Kampala, focusing on maternal health and injury prevention.</w:t>
      </w:r>
    </w:p>
    <w:p>
      <w:pPr>
        <w:numPr>
          <w:ilvl w:val="0"/>
          <w:numId w:val="1006"/>
        </w:numPr>
        <w:pStyle w:val="Compact"/>
      </w:pPr>
      <w:r>
        <w:t xml:space="preserve">Trained over 200 local volunteers on basic first aid techniques to strengthen community resilience against medical emergencies.</w:t>
      </w:r>
    </w:p>
    <w:bookmarkEnd w:id="27"/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(Fluent), Luganda (Proficient), Swahili (Basic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Dr. Amina Musisi (Chief Medical Officer, St. Francis Hospital Nsambya) and Mr. Samuel Kizito (Ambulance Service Manager, Mengo Hospital).</w:t>
      </w:r>
    </w:p>
    <w:p>
      <w:pPr>
        <w:pStyle w:val="BodyText"/>
      </w:pPr>
      <w:r>
        <w:rPr>
          <w:iCs/>
          <w:i/>
        </w:rPr>
        <w:t xml:space="preserve">This Paramedic Resume for Uganda Kampala highlights my commitment to emergency care and community health. I am eager to contribute my skills to organizations dedicated to improving healthcare access in Kampala and beyond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medic Resume for Uganda Kampala</dc:title>
  <dc:creator/>
  <cp:keywords/>
  <dcterms:created xsi:type="dcterms:W3CDTF">2026-07-23T01:15:54Z</dcterms:created>
  <dcterms:modified xsi:type="dcterms:W3CDTF">2026-07-23T01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